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:rsidR="00D607B2" w:rsidRPr="00D607B2" w:rsidRDefault="005F0A46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Senior Administrative Assistant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:rsidR="00F14E67" w:rsidRPr="005F0A46" w:rsidRDefault="00F14E67" w:rsidP="005F0A46">
      <w:pPr>
        <w:spacing w:after="150" w:line="240" w:lineRule="auto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5F0A46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[Today’s Date]</w:t>
      </w:r>
    </w:p>
    <w:p w:rsidR="00F14E67" w:rsidRPr="005F0A46" w:rsidRDefault="00F14E67" w:rsidP="005F0A46">
      <w:pPr>
        <w:spacing w:after="150" w:line="240" w:lineRule="auto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5F0A46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[341 Company Address]</w:t>
      </w:r>
      <w:r w:rsidRPr="005F0A46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br/>
        <w:t>[Company City, State xxxxx]</w:t>
      </w:r>
      <w:r w:rsidRPr="005F0A46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br/>
        <w:t>[(xxx) xxx-xxxx</w:t>
      </w:r>
      <w:proofErr w:type="gramStart"/>
      <w:r w:rsidRPr="005F0A46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]</w:t>
      </w:r>
      <w:proofErr w:type="gramEnd"/>
      <w:r w:rsidRPr="005F0A46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br/>
        <w:t>[hiring.manager@gmail.com]</w:t>
      </w:r>
    </w:p>
    <w:p w:rsidR="00F14E67" w:rsidRPr="005F0A46" w:rsidRDefault="00F14E67" w:rsidP="005F0A46">
      <w:pPr>
        <w:spacing w:after="150" w:line="240" w:lineRule="auto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</w:p>
    <w:p w:rsidR="00F14E67" w:rsidRPr="005F0A46" w:rsidRDefault="00F14E67" w:rsidP="005F0A46">
      <w:pPr>
        <w:spacing w:after="150" w:line="240" w:lineRule="auto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5F0A46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Dear [Mr</w:t>
      </w:r>
      <w:proofErr w:type="gramStart"/>
      <w:r w:rsidRPr="005F0A46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./</w:t>
      </w:r>
      <w:proofErr w:type="gramEnd"/>
      <w:r w:rsidRPr="005F0A46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Mrs./Ms.] [Hiring Manager’s Name],</w:t>
      </w:r>
    </w:p>
    <w:p w:rsidR="005F0A46" w:rsidRPr="005F0A46" w:rsidRDefault="005F0A46" w:rsidP="005F0A46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3"/>
          <w:szCs w:val="23"/>
          <w:lang w:eastAsia="en-IN"/>
        </w:rPr>
      </w:pPr>
      <w:bookmarkStart w:id="0" w:name="_Hlk113354151"/>
      <w:r w:rsidRPr="005F0A46">
        <w:rPr>
          <w:rFonts w:ascii="Arial" w:eastAsia="Times New Roman" w:hAnsi="Arial" w:cs="Arial"/>
          <w:bCs/>
          <w:color w:val="000000" w:themeColor="text1"/>
          <w:sz w:val="23"/>
          <w:szCs w:val="23"/>
          <w:lang w:eastAsia="en-IN"/>
        </w:rPr>
        <w:t>Upon review of your posting for a Senior Administrative Assistant, I was eager to submit my resume for your perusal. As a highly experienced and organized professional with solid administrative support experience, and exemplary interpersonal capabilities, I am prepared to significantly contribute to the organization’s goals.</w:t>
      </w:r>
      <w:bookmarkEnd w:id="0"/>
    </w:p>
    <w:p w:rsidR="005F0A46" w:rsidRPr="005F0A46" w:rsidRDefault="005F0A46" w:rsidP="005F0A46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3"/>
          <w:szCs w:val="23"/>
          <w:lang w:eastAsia="en-IN"/>
        </w:rPr>
      </w:pPr>
    </w:p>
    <w:p w:rsidR="005F0A46" w:rsidRDefault="005F0A46" w:rsidP="005F0A46">
      <w:pPr>
        <w:spacing w:after="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5F0A46">
        <w:rPr>
          <w:rFonts w:ascii="Arial" w:eastAsia="Times New Roman" w:hAnsi="Arial" w:cs="Arial"/>
          <w:bCs/>
          <w:color w:val="000000" w:themeColor="text1"/>
          <w:sz w:val="23"/>
          <w:szCs w:val="23"/>
          <w:lang w:eastAsia="en-IN"/>
        </w:rPr>
        <w:t>My background includes driving efficiency in the company by overseeing the administrative processes and functions, and ensuring that the staff adheres to a deadline-driven environment. From making travel arrangements for the senior management to coordinating project management, and facilitating meetings, I excel at task prioritization and collaborating efficiently with</w:t>
      </w:r>
      <w:r>
        <w:rPr>
          <w:rFonts w:ascii="Arial" w:eastAsia="Times New Roman" w:hAnsi="Arial" w:cs="Arial"/>
          <w:bCs/>
          <w:color w:val="000000" w:themeColor="text1"/>
          <w:sz w:val="23"/>
          <w:szCs w:val="23"/>
          <w:lang w:eastAsia="en-IN"/>
        </w:rPr>
        <w:t xml:space="preserve"> peers and the management team.</w:t>
      </w:r>
      <w:r>
        <w:rPr>
          <w:rFonts w:ascii="Arial" w:eastAsia="Times New Roman" w:hAnsi="Arial" w:cs="Arial"/>
          <w:bCs/>
          <w:color w:val="000000" w:themeColor="text1"/>
          <w:sz w:val="23"/>
          <w:szCs w:val="23"/>
          <w:lang w:val="en-IN" w:eastAsia="en-IN"/>
        </w:rPr>
        <w:t xml:space="preserve"> </w:t>
      </w:r>
      <w:r w:rsidRPr="005F0A46">
        <w:rPr>
          <w:rFonts w:ascii="Arial" w:hAnsi="Arial" w:cs="Arial"/>
          <w:color w:val="000000" w:themeColor="text1"/>
          <w:sz w:val="23"/>
          <w:szCs w:val="23"/>
        </w:rPr>
        <w:t xml:space="preserve">Summary of my highlighting qualifications includes – </w:t>
      </w:r>
    </w:p>
    <w:p w:rsidR="005F0A46" w:rsidRPr="005F0A46" w:rsidRDefault="005F0A46" w:rsidP="005F0A46">
      <w:pPr>
        <w:spacing w:after="0" w:line="240" w:lineRule="auto"/>
        <w:rPr>
          <w:rFonts w:ascii="Arial" w:eastAsia="Times New Roman" w:hAnsi="Arial" w:cs="Arial"/>
          <w:bCs/>
          <w:color w:val="000000" w:themeColor="text1"/>
          <w:sz w:val="23"/>
          <w:szCs w:val="23"/>
          <w:lang w:eastAsia="en-IN"/>
        </w:rPr>
      </w:pPr>
    </w:p>
    <w:p w:rsidR="005F0A46" w:rsidRPr="005F0A46" w:rsidRDefault="005F0A46" w:rsidP="005F0A46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5F0A46">
        <w:rPr>
          <w:rFonts w:ascii="Arial" w:hAnsi="Arial" w:cs="Arial"/>
          <w:color w:val="000000" w:themeColor="text1"/>
          <w:sz w:val="23"/>
          <w:szCs w:val="23"/>
        </w:rPr>
        <w:t xml:space="preserve">Accountable for a wide range of administrative and support functions including inventory tracking, logistics management, data entry, handling correspondence, report generation, and front desk management </w:t>
      </w:r>
    </w:p>
    <w:p w:rsidR="005F0A46" w:rsidRPr="005F0A46" w:rsidRDefault="005F0A46" w:rsidP="005F0A46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5F0A46">
        <w:rPr>
          <w:rFonts w:ascii="Arial" w:hAnsi="Arial" w:cs="Arial"/>
          <w:color w:val="000000" w:themeColor="text1"/>
          <w:sz w:val="23"/>
          <w:szCs w:val="23"/>
        </w:rPr>
        <w:t>Exhibiting a steadfast commitment to providing robust support within a challenging customer-facing environment while adhering to internal policies, procedures, and regulations</w:t>
      </w:r>
    </w:p>
    <w:p w:rsidR="005F0A46" w:rsidRPr="005F0A46" w:rsidRDefault="005F0A46" w:rsidP="005F0A46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5F0A46">
        <w:rPr>
          <w:rFonts w:ascii="Arial" w:hAnsi="Arial" w:cs="Arial"/>
          <w:color w:val="000000" w:themeColor="text1"/>
          <w:sz w:val="23"/>
          <w:szCs w:val="23"/>
        </w:rPr>
        <w:t>Streamlining operations and achieving organizational success; coordinating and scheduling conferences; and handling travel and logistical arrangements</w:t>
      </w:r>
    </w:p>
    <w:p w:rsidR="005F0A46" w:rsidRPr="005F0A46" w:rsidRDefault="005F0A46" w:rsidP="005F0A46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5F0A46">
        <w:rPr>
          <w:rFonts w:ascii="Arial" w:hAnsi="Arial" w:cs="Arial"/>
          <w:color w:val="000000" w:themeColor="text1"/>
          <w:sz w:val="23"/>
          <w:szCs w:val="23"/>
        </w:rPr>
        <w:t>Proficiency in multitasking while providing top-notch interpersonal, organization, and communication skills</w:t>
      </w:r>
    </w:p>
    <w:p w:rsidR="005F0A46" w:rsidRPr="005F0A46" w:rsidRDefault="005F0A46" w:rsidP="005F0A46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5F0A46">
        <w:rPr>
          <w:rFonts w:ascii="Arial" w:hAnsi="Arial" w:cs="Arial"/>
          <w:color w:val="000000" w:themeColor="text1"/>
          <w:sz w:val="23"/>
          <w:szCs w:val="23"/>
        </w:rPr>
        <w:t>Expertise in developing, and conducting business/social events, and board meetings</w:t>
      </w:r>
    </w:p>
    <w:p w:rsidR="005F0A46" w:rsidRPr="005F0A46" w:rsidRDefault="005F0A46" w:rsidP="005F0A46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5F0A46">
        <w:rPr>
          <w:rFonts w:ascii="Arial" w:hAnsi="Arial" w:cs="Arial"/>
          <w:color w:val="000000" w:themeColor="text1"/>
          <w:sz w:val="23"/>
          <w:szCs w:val="23"/>
        </w:rPr>
        <w:t>Training and mentoring junior administrative staff, evaluating performances, and supervising day-to-day tasks and special projects</w:t>
      </w:r>
    </w:p>
    <w:p w:rsidR="005F0A46" w:rsidRPr="005F0A46" w:rsidRDefault="005F0A46" w:rsidP="005F0A46">
      <w:pPr>
        <w:pStyle w:val="ListParagraph"/>
        <w:numPr>
          <w:ilvl w:val="0"/>
          <w:numId w:val="9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5F0A46">
        <w:rPr>
          <w:rFonts w:ascii="Arial" w:hAnsi="Arial" w:cs="Arial"/>
          <w:color w:val="000000" w:themeColor="text1"/>
          <w:sz w:val="23"/>
          <w:szCs w:val="23"/>
        </w:rPr>
        <w:t>Proficiency in a range of software, and applications including MS Office Suite, and Salesforce. Com; and various social channels</w:t>
      </w:r>
    </w:p>
    <w:p w:rsidR="005F0A46" w:rsidRPr="005F0A46" w:rsidRDefault="005F0A46" w:rsidP="005F0A46">
      <w:pPr>
        <w:spacing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5F0A46">
        <w:rPr>
          <w:rFonts w:ascii="Arial" w:hAnsi="Arial" w:cs="Arial"/>
          <w:color w:val="000000" w:themeColor="text1"/>
          <w:sz w:val="23"/>
          <w:szCs w:val="23"/>
        </w:rPr>
        <w:t>With my skills in office administration and talent to adapt quickly to new technologies, I am confident that my strengths will be beneficial to your company. And I also assure you that my additional potential will readily translate to your environment. The chance to offer more insight into my quali</w:t>
      </w:r>
      <w:r>
        <w:rPr>
          <w:rFonts w:ascii="Arial" w:hAnsi="Arial" w:cs="Arial"/>
          <w:color w:val="000000" w:themeColor="text1"/>
          <w:sz w:val="23"/>
          <w:szCs w:val="23"/>
        </w:rPr>
        <w:t>fications would be appreciated.</w:t>
      </w:r>
      <w:r>
        <w:rPr>
          <w:rFonts w:ascii="Arial" w:hAnsi="Arial" w:cs="Arial"/>
          <w:color w:val="000000" w:themeColor="text1"/>
          <w:sz w:val="23"/>
          <w:szCs w:val="23"/>
          <w:lang w:val="en-IN"/>
        </w:rPr>
        <w:t xml:space="preserve"> </w:t>
      </w:r>
      <w:r w:rsidRPr="005F0A46">
        <w:rPr>
          <w:rFonts w:ascii="Arial" w:hAnsi="Arial" w:cs="Arial"/>
          <w:color w:val="000000" w:themeColor="text1"/>
          <w:sz w:val="23"/>
          <w:szCs w:val="23"/>
        </w:rPr>
        <w:t xml:space="preserve">Thank you for your consideration. Looking forward to speaking with you soon. </w:t>
      </w:r>
    </w:p>
    <w:p w:rsidR="005F0A46" w:rsidRPr="005F0A46" w:rsidRDefault="005F0A46" w:rsidP="005F0A46">
      <w:pPr>
        <w:spacing w:after="0" w:line="240" w:lineRule="auto"/>
        <w:rPr>
          <w:rFonts w:ascii="Arial" w:hAnsi="Arial" w:cs="Arial"/>
          <w:color w:val="000000" w:themeColor="text1"/>
          <w:sz w:val="23"/>
          <w:szCs w:val="23"/>
        </w:rPr>
      </w:pPr>
      <w:bookmarkStart w:id="1" w:name="_GoBack"/>
      <w:bookmarkEnd w:id="1"/>
      <w:r w:rsidRPr="005F0A46">
        <w:rPr>
          <w:rFonts w:ascii="Arial" w:hAnsi="Arial" w:cs="Arial"/>
          <w:color w:val="000000" w:themeColor="text1"/>
          <w:sz w:val="23"/>
          <w:szCs w:val="23"/>
        </w:rPr>
        <w:t>Sincerely,</w:t>
      </w:r>
    </w:p>
    <w:p w:rsidR="005F0A46" w:rsidRPr="005F0A46" w:rsidRDefault="005F0A46" w:rsidP="005F0A46">
      <w:pPr>
        <w:spacing w:after="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5F0A46">
        <w:rPr>
          <w:rFonts w:ascii="Arial" w:hAnsi="Arial" w:cs="Arial"/>
          <w:color w:val="000000" w:themeColor="text1"/>
          <w:sz w:val="23"/>
          <w:szCs w:val="23"/>
        </w:rPr>
        <w:t>[Your Name]</w:t>
      </w:r>
    </w:p>
    <w:p w:rsidR="00B94FF0" w:rsidRPr="00FE42DC" w:rsidRDefault="00B94FF0" w:rsidP="005F0A46">
      <w:pPr>
        <w:spacing w:after="150"/>
        <w:rPr>
          <w:bCs/>
          <w:color w:val="6B4C2C" w:themeColor="accent4" w:themeShade="80"/>
          <w:sz w:val="23"/>
          <w:szCs w:val="23"/>
          <w:bdr w:val="none" w:sz="0" w:space="0" w:color="auto" w:frame="1"/>
          <w:lang w:val="en-IN"/>
        </w:rPr>
      </w:pPr>
    </w:p>
    <w:sectPr w:rsidR="00B94FF0" w:rsidRPr="00FE42DC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1429D" w:rsidRDefault="00D1429D" w:rsidP="007F78FC">
      <w:pPr>
        <w:spacing w:after="0" w:line="240" w:lineRule="auto"/>
      </w:pPr>
      <w:r>
        <w:separator/>
      </w:r>
    </w:p>
  </w:endnote>
  <w:endnote w:type="continuationSeparator" w:id="0">
    <w:p w:rsidR="00D1429D" w:rsidRDefault="00D1429D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702A4CA2" wp14:editId="21CAC4B6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1429D" w:rsidRDefault="00D1429D" w:rsidP="007F78FC">
      <w:pPr>
        <w:spacing w:after="0" w:line="240" w:lineRule="auto"/>
      </w:pPr>
      <w:r>
        <w:separator/>
      </w:r>
    </w:p>
  </w:footnote>
  <w:footnote w:type="continuationSeparator" w:id="0">
    <w:p w:rsidR="00D1429D" w:rsidRDefault="00D1429D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14730C"/>
    <w:multiLevelType w:val="hybridMultilevel"/>
    <w:tmpl w:val="F6EC6922"/>
    <w:lvl w:ilvl="0" w:tplc="D306411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6"/>
  </w:num>
  <w:num w:numId="5">
    <w:abstractNumId w:val="8"/>
  </w:num>
  <w:num w:numId="6">
    <w:abstractNumId w:val="7"/>
  </w:num>
  <w:num w:numId="7">
    <w:abstractNumId w:val="4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5F0A46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429D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88152E-1528-4677-B2CD-DD0A8B83D3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7</Words>
  <Characters>2211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5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ior Administrative Assistant Cover Letter Sample</dc:title>
  <dc:subject>Create your Cover Letter using Free Senior Administrative Assistant Cover Letter Sample Template</dc:subject>
  <dc:creator>Qwikresume.com</dc:creator>
  <dcterms:created xsi:type="dcterms:W3CDTF">2022-10-15T08:37:00Z</dcterms:created>
  <dcterms:modified xsi:type="dcterms:W3CDTF">2022-10-15T08:37:00Z</dcterms:modified>
  <cp:category>Office &amp; Administrative</cp:category>
</cp:coreProperties>
</file>